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bookmarkStart w:id="25" w:name="X8f5704b85491cee58beec19ff76e95b7480de93"/>
    <w:p>
      <w:pPr>
        <w:pStyle w:val="Heading1"/>
      </w:pPr>
      <w:r>
        <w:t xml:space="preserve">Cover Letter for Computer Engineer Position in Canada Montreal</w:t>
      </w:r>
    </w:p>
    <w:p>
      <w:pPr>
        <w:pStyle w:val="FirstParagraph"/>
      </w:pPr>
      <w:r>
        <w:t xml:space="preserve">Dear [Hiring Manager's Name],</w:t>
      </w:r>
    </w:p>
    <w:p>
      <w:pPr>
        <w:pStyle w:val="BodyText"/>
      </w:pPr>
      <w:r>
        <w:t xml:space="preserve">I am writing to express my enthusiastic interest in the Computer Engineer position at [Company Name] in Canada Montreal. As a passionate and skilled professional with over [X years] of experience in computer engineering, I am eager to contribute my technical expertise and innovative mindset to a dynamic organization that values cutting-edge solutions and fosters growth within Canada’s thriving tech ecosystem. Montreal, with its vibrant innovation hubs, world-class research institutions, and diverse talent pool, has always been a beacon for technological advancement. I am particularly drawn to the opportunity of working in this city, where the fusion of creativity and technology is reshaping industries globally.</w:t>
      </w:r>
    </w:p>
    <w:bookmarkStart w:id="20" w:name="X89b31fa7198f3b95de556c032469793b1237fd9"/>
    <w:p>
      <w:pPr>
        <w:pStyle w:val="Heading2"/>
      </w:pPr>
      <w:r>
        <w:t xml:space="preserve">Why Computer Engineer? A Career Rooted in Innovation</w:t>
      </w:r>
    </w:p>
    <w:p>
      <w:pPr>
        <w:pStyle w:val="FirstParagraph"/>
      </w:pPr>
      <w:r>
        <w:t xml:space="preserve">My journey as a Computer Engineer began with a deep curiosity about how systems interact and how technology can solve real-world challenges. From designing embedded systems to optimizing software architecture, I have consistently focused on delivering solutions that balance functionality, efficiency, and scalability. In Canada Montreal, where the tech landscape is evolving rapidly—driven by advancements in AI, IoT, and cloud computing—I believe my background aligns perfectly with the demands of modern engineering roles.</w:t>
      </w:r>
    </w:p>
    <w:p>
      <w:pPr>
        <w:pStyle w:val="BodyText"/>
      </w:pPr>
      <w:r>
        <w:t xml:space="preserve">As a Computer Engineer in Canada Montreal, I have worked on projects ranging from developing firmware for industrial automation to creating scalable web applications that support enterprise-level operations. These experiences have honed my ability to analyze complex problems, collaborate across disciplines, and implement solutions that meet both technical and business objectives. For instance, while working with [Previous Company Name] in Montreal, I led the integration of a real-time data processing system that improved operational efficiency by 30%. This project required not only technical precision but also an understanding of the local market’s needs—something I have always prioritized in my work.</w:t>
      </w:r>
    </w:p>
    <w:bookmarkEnd w:id="20"/>
    <w:bookmarkStart w:id="21" w:name="Xdc9048131df9055a5e0a01390f89027c4077d19"/>
    <w:p>
      <w:pPr>
        <w:pStyle w:val="Heading2"/>
      </w:pPr>
      <w:r>
        <w:t xml:space="preserve">Technical Expertise and Professional Growth</w:t>
      </w:r>
    </w:p>
    <w:p>
      <w:pPr>
        <w:pStyle w:val="FirstParagraph"/>
      </w:pPr>
      <w:r>
        <w:t xml:space="preserve">My technical proficiency spans multiple domains, including software development, hardware design, and systems integration. I am proficient in programming languages such as C++, Python, and Java, and I have hands-on experience with tools like Git for version control, Docker for containerization, and cloud platforms like AWS and Azure. Additionally, my understanding of networking protocols (TCP/IP, REST APIs) and database management systems (MySQL, MongoDB) enables me to design robust solutions that adapt to changing requirements.</w:t>
      </w:r>
    </w:p>
    <w:p>
      <w:pPr>
        <w:pStyle w:val="BodyText"/>
      </w:pPr>
      <w:r>
        <w:t xml:space="preserve">What sets me apart is my commitment to continuous learning. In Canada Montreal’s fast-paced tech environment, staying updated with emerging trends is essential. I have actively participated in local tech meetups, such as those hosted by [Montreal Tech Association], and completed certifications in [relevant field, e.g., "AI and Machine Learning"]. These experiences have not only expanded my skill set but also connected me with a network of professionals who share a passion for innovation.</w:t>
      </w:r>
    </w:p>
    <w:bookmarkEnd w:id="21"/>
    <w:bookmarkStart w:id="22" w:name="X7cf3d1b94a00a7a33b79ef2475e52df6f392937"/>
    <w:p>
      <w:pPr>
        <w:pStyle w:val="Heading2"/>
      </w:pPr>
      <w:r>
        <w:t xml:space="preserve">Understanding the Unique Opportunities in Canada Montreal</w:t>
      </w:r>
    </w:p>
    <w:p>
      <w:pPr>
        <w:pStyle w:val="FirstParagraph"/>
      </w:pPr>
      <w:r>
        <w:t xml:space="preserve">Canada Montreal is more than just a location—it is a hub where technology and culture intersect. The city’s reputation as a global leader in artificial intelligence, particularly through institutions like the Montreal Institute for Learning Algorithms (MILA), has attracted top talent and investment. As a Computer Engineer, I am excited about the opportunity to contribute to this ecosystem, whether through developing AI-driven applications or supporting sustainable tech initiatives that align with Canada’s environmental goals.</w:t>
      </w:r>
    </w:p>
    <w:p>
      <w:pPr>
        <w:pStyle w:val="BodyText"/>
      </w:pPr>
      <w:r>
        <w:t xml:space="preserve">Moreover, Montreal’s bilingual environment and multicultural population have enriched my professional perspective. Working in a city where English and French coexist seamlessly has taught me the value of clear communication and adaptability—skills that are critical when collaborating with cross-functional teams or clients from diverse backgrounds. I am confident that my ability to navigate both technical and cultural complexities will add value to your organization.</w:t>
      </w:r>
    </w:p>
    <w:bookmarkEnd w:id="22"/>
    <w:bookmarkStart w:id="23" w:name="why-company-name"/>
    <w:p>
      <w:pPr>
        <w:pStyle w:val="Heading2"/>
      </w:pPr>
      <w:r>
        <w:t xml:space="preserve">Why [Company Name]?</w:t>
      </w:r>
    </w:p>
    <w:p>
      <w:pPr>
        <w:pStyle w:val="FirstParagraph"/>
      </w:pPr>
      <w:r>
        <w:t xml:space="preserve">What excites me most about [Company Name] is its commitment to [mention specific company value or project, e.g., "driving innovation in smart cities" or "advancing AI research"]. As a Computer Engineer, I am particularly drawn to your work on [specific project or technology], which aligns with my own focus on [related skill or interest]. I am eager to bring my expertise in [specific area, e.g., "embedded systems"] and my passion for solving complex problems to support your mission.</w:t>
      </w:r>
    </w:p>
    <w:p>
      <w:pPr>
        <w:pStyle w:val="BodyText"/>
      </w:pPr>
      <w:r>
        <w:t xml:space="preserve">I also admire the collaborative culture at [Company Name], which mirrors the teamwork-oriented approach I have embraced throughout my career. In Montreal’s tech community, where innovation thrives on shared knowledge and collective effort, I believe I can contribute meaningfully while growing alongside a forward-thinking team.</w:t>
      </w:r>
    </w:p>
    <w:bookmarkEnd w:id="23"/>
    <w:bookmarkStart w:id="24" w:name="closing-thoughts"/>
    <w:p>
      <w:pPr>
        <w:pStyle w:val="Heading2"/>
      </w:pPr>
      <w:r>
        <w:t xml:space="preserve">Closing Thoughts</w:t>
      </w:r>
    </w:p>
    <w:p>
      <w:pPr>
        <w:pStyle w:val="FirstParagraph"/>
      </w:pPr>
      <w:r>
        <w:t xml:space="preserve">In conclusion, I am enthusiastic about the possibility of joining [Company Name] as a Computer Engineer in Canada Montreal. My technical expertise, dedication to excellence, and passion for innovation make me a strong candidate for this role. I am confident that my background and vision align with your organization’s goals, and I would be honored to contribute to the continued success of your team.</w:t>
      </w:r>
    </w:p>
    <w:p>
      <w:pPr>
        <w:pStyle w:val="BodyText"/>
      </w:pPr>
      <w:r>
        <w:t xml:space="preserve">Thank you for considering my application. I look forward to the opportunity to discuss how my skills and experiences can benefit [Company Name]. Please feel free to contact me at [your phone number] or [your email address] at your earliest convenience. I am available for an interview at your convenience and am eager to learn more about how I can contribute to your organization’s growth in Canada Montreal.</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Canada Montreal</dc:title>
  <dc:creator/>
  <dc:language>en</dc:language>
  <cp:keywords/>
  <dcterms:created xsi:type="dcterms:W3CDTF">2026-05-01T16:06:22Z</dcterms:created>
  <dcterms:modified xsi:type="dcterms:W3CDTF">2026-05-01T16:06:22Z</dcterms:modified>
</cp:coreProperties>
</file>

<file path=docProps/custom.xml><?xml version="1.0" encoding="utf-8"?>
<Properties xmlns="http://schemas.openxmlformats.org/officeDocument/2006/custom-properties" xmlns:vt="http://schemas.openxmlformats.org/officeDocument/2006/docPropsVTypes"/>
</file>